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88" w:type="dxa"/>
        <w:tblLook w:val="00A0" w:firstRow="1" w:lastRow="0" w:firstColumn="1" w:lastColumn="0" w:noHBand="0" w:noVBand="0"/>
      </w:tblPr>
      <w:tblGrid>
        <w:gridCol w:w="972"/>
        <w:gridCol w:w="242"/>
        <w:gridCol w:w="6754"/>
      </w:tblGrid>
      <w:tr w:rsidR="00C22AB6" w:rsidRPr="00883802" w14:paraId="5BB0B361" w14:textId="77777777" w:rsidTr="00404F90">
        <w:tc>
          <w:tcPr>
            <w:tcW w:w="972" w:type="dxa"/>
          </w:tcPr>
          <w:p w14:paraId="4A1F4E9F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32"/>
              </w:rPr>
            </w:pPr>
          </w:p>
        </w:tc>
        <w:tc>
          <w:tcPr>
            <w:tcW w:w="242" w:type="dxa"/>
          </w:tcPr>
          <w:p w14:paraId="2E180075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32"/>
              </w:rPr>
            </w:pPr>
          </w:p>
        </w:tc>
        <w:tc>
          <w:tcPr>
            <w:tcW w:w="6754" w:type="dxa"/>
          </w:tcPr>
          <w:p w14:paraId="69D6420C" w14:textId="77777777" w:rsidR="00C22AB6" w:rsidRPr="00404F90" w:rsidRDefault="00514C48" w:rsidP="00404F90">
            <w:pPr>
              <w:tabs>
                <w:tab w:val="right" w:pos="2520"/>
                <w:tab w:val="decimal" w:pos="2700"/>
                <w:tab w:val="left" w:pos="2880"/>
              </w:tabs>
              <w:jc w:val="center"/>
              <w:rPr>
                <w:rFonts w:ascii="Helvetica" w:hAnsi="Helvetica"/>
                <w:b/>
                <w:szCs w:val="24"/>
              </w:rPr>
            </w:pPr>
            <w:r>
              <w:rPr>
                <w:rFonts w:ascii="Helvetica" w:hAnsi="Helvetica"/>
                <w:b/>
                <w:szCs w:val="24"/>
              </w:rPr>
              <w:t>F</w:t>
            </w:r>
            <w:r w:rsidR="00404F90" w:rsidRPr="00404F90">
              <w:rPr>
                <w:rFonts w:ascii="Helvetica" w:hAnsi="Helvetica"/>
                <w:b/>
                <w:szCs w:val="24"/>
              </w:rPr>
              <w:t>inal</w:t>
            </w:r>
            <w:r>
              <w:rPr>
                <w:rFonts w:ascii="Helvetica" w:hAnsi="Helvetica"/>
                <w:b/>
                <w:szCs w:val="24"/>
              </w:rPr>
              <w:t xml:space="preserve"> grant</w:t>
            </w:r>
            <w:r w:rsidR="00404F90" w:rsidRPr="00404F90">
              <w:rPr>
                <w:rFonts w:ascii="Helvetica" w:hAnsi="Helvetica"/>
                <w:b/>
                <w:szCs w:val="24"/>
              </w:rPr>
              <w:t xml:space="preserve"> report budgets require exact figures</w:t>
            </w:r>
          </w:p>
        </w:tc>
      </w:tr>
      <w:tr w:rsidR="00C22AB6" w:rsidRPr="00883802" w14:paraId="3172A045" w14:textId="77777777" w:rsidTr="00404F90">
        <w:tc>
          <w:tcPr>
            <w:tcW w:w="972" w:type="dxa"/>
          </w:tcPr>
          <w:p w14:paraId="24DE7518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</w:p>
        </w:tc>
        <w:tc>
          <w:tcPr>
            <w:tcW w:w="242" w:type="dxa"/>
          </w:tcPr>
          <w:p w14:paraId="053EDFEE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18"/>
              </w:rPr>
            </w:pPr>
          </w:p>
        </w:tc>
        <w:tc>
          <w:tcPr>
            <w:tcW w:w="6754" w:type="dxa"/>
          </w:tcPr>
          <w:p w14:paraId="58216881" w14:textId="77777777" w:rsidR="00C22AB6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</w:p>
          <w:p w14:paraId="14B2FBCD" w14:textId="77777777" w:rsidR="00514C48" w:rsidRPr="00883802" w:rsidRDefault="00514C48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</w:p>
        </w:tc>
      </w:tr>
    </w:tbl>
    <w:tbl>
      <w:tblPr>
        <w:tblpPr w:leftFromText="180" w:rightFromText="180" w:vertAnchor="page" w:horzAnchor="margin" w:tblpXSpec="center" w:tblpY="2611"/>
        <w:tblW w:w="10800" w:type="dxa"/>
        <w:tblLook w:val="04A0" w:firstRow="1" w:lastRow="0" w:firstColumn="1" w:lastColumn="0" w:noHBand="0" w:noVBand="1"/>
      </w:tblPr>
      <w:tblGrid>
        <w:gridCol w:w="2610"/>
        <w:gridCol w:w="3780"/>
        <w:gridCol w:w="2178"/>
        <w:gridCol w:w="2232"/>
      </w:tblGrid>
      <w:tr w:rsidR="004462BB" w14:paraId="66C66A53" w14:textId="77777777" w:rsidTr="004462BB">
        <w:trPr>
          <w:trHeight w:val="320"/>
        </w:trPr>
        <w:tc>
          <w:tcPr>
            <w:tcW w:w="261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57B44C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9FAE8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5AEB58BE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WH</w:t>
            </w:r>
          </w:p>
        </w:tc>
        <w:tc>
          <w:tcPr>
            <w:tcW w:w="2232" w:type="dxa"/>
            <w:tcBorders>
              <w:top w:val="single" w:sz="4" w:space="0" w:color="000000" w:themeColor="text1"/>
              <w:left w:val="single" w:sz="8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11B84F49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SPONSOR</w:t>
            </w:r>
          </w:p>
        </w:tc>
      </w:tr>
      <w:tr w:rsidR="004462BB" w14:paraId="0244F0B0" w14:textId="77777777" w:rsidTr="004462BB">
        <w:trPr>
          <w:trHeight w:val="320"/>
        </w:trPr>
        <w:tc>
          <w:tcPr>
            <w:tcW w:w="2610" w:type="dxa"/>
            <w:vMerge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8" w:space="0" w:color="000000"/>
            </w:tcBorders>
            <w:vAlign w:val="center"/>
            <w:hideMark/>
          </w:tcPr>
          <w:p w14:paraId="64E9E4F1" w14:textId="77777777" w:rsidR="004462BB" w:rsidRDefault="004462BB" w:rsidP="004462BB">
            <w:pPr>
              <w:rPr>
                <w:color w:val="000000"/>
                <w:sz w:val="20"/>
              </w:rPr>
            </w:pPr>
          </w:p>
        </w:tc>
        <w:tc>
          <w:tcPr>
            <w:tcW w:w="3780" w:type="dxa"/>
            <w:tcBorders>
              <w:top w:val="nil"/>
              <w:left w:val="single" w:sz="4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C00D5E0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Description</w:t>
            </w:r>
          </w:p>
        </w:tc>
        <w:tc>
          <w:tcPr>
            <w:tcW w:w="2178" w:type="dxa"/>
            <w:tcBorders>
              <w:top w:val="nil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719FAE5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Grant Funds</w:t>
            </w:r>
          </w:p>
        </w:tc>
        <w:tc>
          <w:tcPr>
            <w:tcW w:w="2232" w:type="dxa"/>
            <w:tcBorders>
              <w:top w:val="nil"/>
              <w:left w:val="single" w:sz="8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ABAFB3B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Cost Share</w:t>
            </w:r>
          </w:p>
        </w:tc>
      </w:tr>
      <w:tr w:rsidR="004462BB" w14:paraId="6F58F67E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9D232C8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1.  Personnel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FF2E7E4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 </w:t>
            </w:r>
          </w:p>
        </w:tc>
        <w:tc>
          <w:tcPr>
            <w:tcW w:w="2178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000000" w:themeFill="text1"/>
            <w:vAlign w:val="center"/>
            <w:hideMark/>
          </w:tcPr>
          <w:p w14:paraId="24B70061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1B96481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I</w:t>
            </w:r>
          </w:p>
        </w:tc>
      </w:tr>
      <w:tr w:rsidR="004462BB" w14:paraId="65850DCC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532F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A.  Project Director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021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C410F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8B217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1C10ECD3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F2519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B.  Fiscal Agent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EF0FB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9CA7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86CC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DBC404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A23C8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C.  Clerical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B9449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48C3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2D4D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AC7A82E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ACD8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D.  Humanities Scholars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B261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1BBE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1EAC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83ED1B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BE426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C4DF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7AD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9D86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A18CB38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0101A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69F3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7F9A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10CE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42CAC4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8D9E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E.  Other Key Participants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BE2A8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3374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C560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6288894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9C49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bottom"/>
          </w:tcPr>
          <w:p w14:paraId="7D57691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1D674C7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1EEDDC4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5FB931F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C0C681C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2.  Support Services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302EBEB" w14:textId="77777777" w:rsidR="004462BB" w:rsidRDefault="004462BB" w:rsidP="004462BB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2213FA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7093ED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F8FE226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8118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A.  Travel/Per-diem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67A30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A31BF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3299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BCF48E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3802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B93D47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09B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ABA7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E2BD08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CCD8A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B.  Telephone/Postage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5F82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CF16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55647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CC546F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C037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C.  Supplies/Printing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CE0A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2BE4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AADA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24099B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08DB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A1F8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7E9F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7687E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3D848B2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5E9B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391B6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995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B250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3BC27071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9B5B3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D.  Promotion/Publicity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6C501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A82A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37F9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1EEF159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06C74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D69F7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7220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1B66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E462515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BED9D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E.  Materials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77CD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E52E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E296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3B3A26A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9955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2BDB6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4D52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2BB9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803129F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AA16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012DC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085B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6D12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A47E6A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E39D9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E1CBD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14F8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407B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311F670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81D83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0EEB3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227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48F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A134F3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0155E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075DE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67A6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270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F5D72DE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2CC9E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F.  Rental Space/Equipment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0A8D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AC32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C6A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8ADF8C8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A111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BCAAA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AAC2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B508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A042DA5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DD60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91F1E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B817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180B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5152EE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7F71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G.  Other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0347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A32D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C577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5B7EBF0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8B51B4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 xml:space="preserve">     </w:t>
            </w:r>
            <w:r w:rsidRPr="228620F2">
              <w:rPr>
                <w:b/>
                <w:bCs/>
                <w:color w:val="000000" w:themeColor="text1"/>
                <w:sz w:val="20"/>
              </w:rPr>
              <w:t>Totals</w:t>
            </w:r>
          </w:p>
        </w:tc>
        <w:tc>
          <w:tcPr>
            <w:tcW w:w="378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6E33D18" w14:textId="77777777" w:rsidR="004462BB" w:rsidRDefault="004462BB" w:rsidP="004462BB">
            <w:pPr>
              <w:rPr>
                <w:color w:val="000000" w:themeColor="text1"/>
                <w:sz w:val="18"/>
                <w:szCs w:val="18"/>
              </w:rPr>
            </w:pPr>
            <w:r w:rsidRPr="228620F2">
              <w:rPr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1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B893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B4E4E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</w:tbl>
    <w:p w14:paraId="0BE33BB8" w14:textId="77777777" w:rsidR="004462BB" w:rsidRPr="00220BAF" w:rsidRDefault="004462BB" w:rsidP="004462BB">
      <w:pPr>
        <w:rPr>
          <w:i/>
          <w:iCs/>
          <w:sz w:val="22"/>
        </w:rPr>
      </w:pPr>
      <w:r>
        <w:rPr>
          <w:i/>
          <w:iCs/>
          <w:sz w:val="22"/>
        </w:rPr>
        <w:t>I</w:t>
      </w:r>
      <w:r w:rsidRPr="00220BAF">
        <w:rPr>
          <w:i/>
          <w:iCs/>
          <w:sz w:val="22"/>
        </w:rPr>
        <w:t xml:space="preserve"> certify that the information contained in this grid and </w:t>
      </w:r>
      <w:r w:rsidR="00382062">
        <w:rPr>
          <w:i/>
          <w:iCs/>
          <w:sz w:val="22"/>
        </w:rPr>
        <w:t>within the online report</w:t>
      </w:r>
      <w:r w:rsidRPr="00220BAF">
        <w:rPr>
          <w:i/>
          <w:iCs/>
          <w:sz w:val="22"/>
        </w:rPr>
        <w:t xml:space="preserve"> is true and correct and that all expenditures were incurred solely for the purpose of this project.</w:t>
      </w:r>
    </w:p>
    <w:p w14:paraId="2776BA0B" w14:textId="77777777" w:rsidR="00C22AB6" w:rsidRDefault="00C22AB6" w:rsidP="00C22AB6">
      <w:pPr>
        <w:tabs>
          <w:tab w:val="right" w:pos="2520"/>
          <w:tab w:val="decimal" w:pos="2700"/>
          <w:tab w:val="left" w:pos="2880"/>
        </w:tabs>
        <w:ind w:left="2880" w:hanging="2880"/>
        <w:rPr>
          <w:rFonts w:ascii="Helvetica" w:hAnsi="Helvetica"/>
          <w:sz w:val="18"/>
        </w:rPr>
      </w:pPr>
    </w:p>
    <w:p w14:paraId="10CBF451" w14:textId="77777777" w:rsidR="00404F90" w:rsidRDefault="00404F90"/>
    <w:p w14:paraId="7B68835D" w14:textId="77777777" w:rsidR="00404F90" w:rsidRDefault="00514C48">
      <w:r>
        <w:t>Fiscal Agent</w:t>
      </w:r>
      <w:r w:rsidR="00404F90">
        <w:t xml:space="preserve"> Signature ________________________________________ Date:__________</w:t>
      </w:r>
    </w:p>
    <w:sectPr w:rsidR="00404F9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93BDA" w14:textId="77777777" w:rsidR="00674C26" w:rsidRDefault="00674C26" w:rsidP="004462BB">
      <w:r>
        <w:separator/>
      </w:r>
    </w:p>
  </w:endnote>
  <w:endnote w:type="continuationSeparator" w:id="0">
    <w:p w14:paraId="673FFC76" w14:textId="77777777" w:rsidR="00674C26" w:rsidRDefault="00674C26" w:rsidP="00446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B267C" w14:textId="77777777" w:rsidR="00674C26" w:rsidRDefault="00674C26" w:rsidP="004462BB">
      <w:r>
        <w:separator/>
      </w:r>
    </w:p>
  </w:footnote>
  <w:footnote w:type="continuationSeparator" w:id="0">
    <w:p w14:paraId="200D502E" w14:textId="77777777" w:rsidR="00674C26" w:rsidRDefault="00674C26" w:rsidP="00446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40590" w14:textId="77777777" w:rsidR="004462BB" w:rsidRPr="00883802" w:rsidRDefault="004462BB" w:rsidP="004462BB">
    <w:pPr>
      <w:tabs>
        <w:tab w:val="right" w:pos="2520"/>
        <w:tab w:val="decimal" w:pos="2700"/>
        <w:tab w:val="left" w:pos="2880"/>
      </w:tabs>
      <w:ind w:left="2880" w:hanging="2880"/>
      <w:jc w:val="center"/>
      <w:rPr>
        <w:rFonts w:ascii="Helvetica" w:eastAsia="Helvetica" w:hAnsi="Helvetica" w:cs="Helvetica"/>
        <w:b/>
        <w:bCs/>
        <w:sz w:val="32"/>
        <w:szCs w:val="32"/>
      </w:rPr>
    </w:pPr>
    <w:r>
      <w:rPr>
        <w:rFonts w:ascii="Helvetica" w:eastAsia="Helvetica" w:hAnsi="Helvetica" w:cs="Helvetica"/>
        <w:b/>
        <w:bCs/>
        <w:sz w:val="32"/>
        <w:szCs w:val="32"/>
      </w:rPr>
      <w:t xml:space="preserve">Grant </w:t>
    </w:r>
    <w:r w:rsidRPr="228620F2">
      <w:rPr>
        <w:rFonts w:ascii="Helvetica" w:eastAsia="Helvetica" w:hAnsi="Helvetica" w:cs="Helvetica"/>
        <w:b/>
        <w:bCs/>
        <w:sz w:val="32"/>
        <w:szCs w:val="32"/>
      </w:rPr>
      <w:t>Budget Summary Form</w:t>
    </w:r>
  </w:p>
  <w:p w14:paraId="5A762F1E" w14:textId="77777777" w:rsidR="004462BB" w:rsidRDefault="004462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0NjOwMDM0NzRQ0lEKTi0uzszPAykwrgUAHos1CCwAAAA="/>
  </w:docVars>
  <w:rsids>
    <w:rsidRoot w:val="00C22AB6"/>
    <w:rsid w:val="000B5EFE"/>
    <w:rsid w:val="002A79F5"/>
    <w:rsid w:val="00382062"/>
    <w:rsid w:val="00404F90"/>
    <w:rsid w:val="004462BB"/>
    <w:rsid w:val="00514C48"/>
    <w:rsid w:val="00560371"/>
    <w:rsid w:val="005E5A18"/>
    <w:rsid w:val="00674C26"/>
    <w:rsid w:val="00B47093"/>
    <w:rsid w:val="00B85958"/>
    <w:rsid w:val="00C22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29C94"/>
  <w15:chartTrackingRefBased/>
  <w15:docId w15:val="{FE8B8D9D-7243-428D-A204-F06A55B90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AB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2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2BB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462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2BB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atanabe</dc:creator>
  <cp:keywords/>
  <dc:description/>
  <cp:lastModifiedBy>Chloe Flagg</cp:lastModifiedBy>
  <cp:revision>2</cp:revision>
  <dcterms:created xsi:type="dcterms:W3CDTF">2023-03-28T18:52:00Z</dcterms:created>
  <dcterms:modified xsi:type="dcterms:W3CDTF">2023-03-28T18:52:00Z</dcterms:modified>
</cp:coreProperties>
</file>